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ม.5</w:t>
      </w:r>
      <w:r>
        <w:t xml:space="preserve"> </w:t>
      </w:r>
      <w:r>
        <w:t xml:space="preserve">ลำดับเรขาคณิต</w:t>
      </w:r>
      <w:r>
        <w:t xml:space="preserve"> </w:t>
      </w:r>
      <w:r>
        <w:t xml:space="preserve">การหาพจน์ในลำดับเรขาคณิต</w:t>
      </w:r>
      <w:r>
        <w:t xml:space="preserve"> </w:t>
      </w:r>
      <w:r>
        <w:t xml:space="preserve">(2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นื้อหาของวันนี้นะคะ ครั้งที่แล้วครั้งที่ 23ข้อที่ 1 นะคะ ข้อ 1 เป็นลำดับเลขาคเมื่อเป็นลำดับเลขาคณิตแล้ว ข้อ 4 เป็นลำดับเลขคณิตที่มีส่วนร่วมลำดับเลขาคณิตจะและนักเรียนจะได้ทราบพจน์ทั่วไปของเลขาคณิต+1 หารด้วย พจน์ an จะได้an = a1 คูณด้วย r ยกกำลัง -1เริ่มกันที่ข้อแรกกันดีกว่า เริ่มที่ข้อ 1 ค่ะ อะไรมาข้อนี้โจมตีกำหนด a1 ให้หารด้วย -2 พอเราได้สูตรทั่วไปแล้วข้อนี้ได้ a10 เป็น 4,096ของลำดับเลขาคณิตหาค่า r นะคะ ก่อนที่เราจะไปทำเขียนสูตรพจน์ทั่วไปจะทำเราจะต้องหาค่า a1 ก่อน ค่าเศษ 16ส่วน3 ค่ะได้แล้ว ติดสมการนี้ไว้ก่อนเป็นสมการที่ 1 ทำเหมือนเดิมเลยค่ะ นักเรียนแทนค่าเหมือนกันค่ะ ทำอะไรไม่ได้ ให้เป็นสมการที่ 2 a1 และ r ครูจะนำสมการหารด้วยเศษ 16ส่วน3 เราต้องใช้ความรู้เรื่องการหาเศาฝั่งขวาของเรา aส่วนทางด้านซ้ายนะคะเราจะเห็นว่า 81 สามารถเขียนได้อีก 1 รูปแบบ 2 ยกกำลัง 4จะกลายเป็น 3 ยกกำลัง 5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 DLTV ม.5 ลำดับเรขาคณิต การหาพจน์ในลำดับเรขาคณิต (2)</dc:title>
  <dc:creator/>
  <cp:keywords/>
  <dcterms:created xsi:type="dcterms:W3CDTF">2021-03-23T09:13:58Z</dcterms:created>
  <dcterms:modified xsi:type="dcterms:W3CDTF">2021-03-23T09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4 มกราคม 2564 เวลา 09.19 น.</vt:lpwstr>
  </property>
  <property fmtid="{D5CDD505-2E9C-101B-9397-08002B2CF9AE}" pid="3" name="subtitle">
    <vt:lpwstr/>
  </property>
</Properties>
</file>